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01f63c7b-4936-473a-9209-7af53e03434b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0:24Z</dcterms:created>
  <dcterms:modified xsi:type="dcterms:W3CDTF">2023-06-20T0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